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E570B" w14:textId="5751E583" w:rsidR="007C112A" w:rsidRDefault="007C112A">
      <w:r>
        <w:t>Echo Example – Run the echo.html</w:t>
      </w:r>
      <w:r w:rsidR="002C7351">
        <w:t xml:space="preserve"> file for better understanding.</w:t>
      </w:r>
    </w:p>
    <w:p w14:paraId="6BA37524" w14:textId="45F39881" w:rsidR="00270220" w:rsidRDefault="00D207AB">
      <w:r>
        <w:t xml:space="preserve">URL: </w:t>
      </w:r>
      <w:hyperlink r:id="rId5" w:history="1">
        <w:r w:rsidR="006E76FC" w:rsidRPr="00A7385E">
          <w:rPr>
            <w:rStyle w:val="Hyperlink"/>
            <w:rFonts w:ascii="Segoe UI" w:hAnsi="Segoe UI" w:cs="Segoe UI"/>
            <w:sz w:val="18"/>
            <w:szCs w:val="18"/>
            <w:shd w:val="clear" w:color="auto" w:fill="FFFFFF"/>
          </w:rPr>
          <w:t>https://uzvey6qk8b.execute-api.us-west-2.amazonaws.com/echo-api-test</w:t>
        </w:r>
      </w:hyperlink>
      <w:r w:rsidR="006E76FC">
        <w:rPr>
          <w:rFonts w:ascii="Segoe UI" w:hAnsi="Segoe UI" w:cs="Segoe UI"/>
          <w:color w:val="212121"/>
          <w:sz w:val="18"/>
          <w:szCs w:val="18"/>
          <w:shd w:val="clear" w:color="auto" w:fill="FFFFFF"/>
        </w:rPr>
        <w:t xml:space="preserve"> </w:t>
      </w:r>
    </w:p>
    <w:p w14:paraId="77A2B1BB" w14:textId="7A756265" w:rsidR="00D207AB" w:rsidRDefault="00D207AB">
      <w:r>
        <w:t>Screenshot:</w:t>
      </w:r>
    </w:p>
    <w:p w14:paraId="044CAA2A" w14:textId="7457B715" w:rsidR="00D207AB" w:rsidRDefault="008E568F">
      <w:r>
        <w:rPr>
          <w:noProof/>
        </w:rPr>
        <w:drawing>
          <wp:inline distT="0" distB="0" distL="0" distR="0" wp14:anchorId="6417A03B" wp14:editId="24BFA49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12254" w14:textId="77777777" w:rsidR="0020145A" w:rsidRDefault="0020145A"/>
    <w:p w14:paraId="234DC40E" w14:textId="36751D58" w:rsidR="0020145A" w:rsidRDefault="0020145A">
      <w:r>
        <w:t>Joke API</w:t>
      </w:r>
      <w:r w:rsidR="001D1878">
        <w:t xml:space="preserve"> – Run the </w:t>
      </w:r>
      <w:r w:rsidR="007C112A" w:rsidRPr="007C112A">
        <w:t>simple_fetch_example</w:t>
      </w:r>
      <w:r w:rsidR="007C112A">
        <w:t>.html file for better understanding.</w:t>
      </w:r>
    </w:p>
    <w:p w14:paraId="6593D534" w14:textId="46428535" w:rsidR="0020145A" w:rsidRDefault="0020145A">
      <w:r>
        <w:t xml:space="preserve">URL: </w:t>
      </w:r>
      <w:hyperlink r:id="rId7" w:history="1">
        <w:r w:rsidRPr="00882B60">
          <w:rPr>
            <w:rStyle w:val="Hyperlink"/>
          </w:rPr>
          <w:t>https://6suqxfxk08.execute-api.us-west-2.amazonaws.com/random-joke</w:t>
        </w:r>
      </w:hyperlink>
      <w:r>
        <w:t xml:space="preserve"> </w:t>
      </w:r>
    </w:p>
    <w:sectPr w:rsidR="002014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N7E0NjUwNzczMjFT0lEKTi0uzszPAykwqgUAvP5xRywAAAA="/>
  </w:docVars>
  <w:rsids>
    <w:rsidRoot w:val="00D207AB"/>
    <w:rsid w:val="001D1878"/>
    <w:rsid w:val="0020145A"/>
    <w:rsid w:val="00270220"/>
    <w:rsid w:val="002C7351"/>
    <w:rsid w:val="003A3462"/>
    <w:rsid w:val="006E76FC"/>
    <w:rsid w:val="007C112A"/>
    <w:rsid w:val="008E568F"/>
    <w:rsid w:val="00D20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55686"/>
  <w15:chartTrackingRefBased/>
  <w15:docId w15:val="{0ADEBBBB-BF84-4D77-A401-29110C492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207A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6suqxfxk08.execute-api.us-west-2.amazonaws.com/random-joke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hyperlink" Target="https://uzvey6qk8b.execute-api.us-west-2.amazonaws.com/echo-api-tes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5B3C79A-6916-4EED-8958-D28075272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Darshin Shah</cp:lastModifiedBy>
  <cp:revision>7</cp:revision>
  <dcterms:created xsi:type="dcterms:W3CDTF">2021-11-29T02:37:00Z</dcterms:created>
  <dcterms:modified xsi:type="dcterms:W3CDTF">2021-11-30T20:12:00Z</dcterms:modified>
</cp:coreProperties>
</file>